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9D9D9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atabase nam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ner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apsho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 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4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3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5,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cabulary 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30-AUG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30-AUG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09-SEP-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0 27-FEB-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servation peri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35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0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13,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1-02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-04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-04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5-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2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12-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Data Ware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DRE datab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 Catalogue - UCLH OMOP CD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lder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rts Health NHS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ncashire Teaching Hospitals NHS Foundation Tr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ease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0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1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3-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W OMOP Rese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SH is a specialist tertiary care paediatrics hospital in the UK receiving children with complex and/or rare conditions. A large proportion of the children that we see typically require long-term care and follow up at GOSH. This results in data collected during routine healthcare that are very rich in number of variables and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lti-source secondary care data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umentation re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ttp://omop-lsc.surge.sh/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l ser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stgresql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-cost medic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ata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li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kin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idul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epi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xicabtagene_ciloleuc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cit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i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da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tezom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ulinum_toxin_type_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ntuximab_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nabid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lac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opla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po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tazid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acalc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pla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dri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icis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is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phosph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spo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t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carbaz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fampri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u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un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erasir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s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razox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_fuma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e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u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avi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nase_al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orubicin_pegylated_liposo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trombop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tri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ec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zalut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etin_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oprosten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e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an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opo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tor_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brin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daxo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dar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mane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cane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ncicl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cita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xy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arub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osf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_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note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acaf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vud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o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term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mu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ni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pha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aptopu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afun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lnupi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_mofet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nteda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ic_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us_ox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inu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re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reo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atum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apar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litax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asparg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filgrast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etre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rixaf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atuzumab_vedo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m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ltegr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sburi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orafe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desi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_d_immune_glob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propte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u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ponim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_chlor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atro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trov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ozol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alafena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ofovir_disoprox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lidom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r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ci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vap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adacitin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ekin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ganciclo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doli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tocl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bla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cris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orelb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ricon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   n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5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m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</w:tbl>
    <w:bookmarkStart w:id="20" w:name="top-5-meds"/>
    <w:p>
      <w:pPr>
        <w:pStyle w:val="Heading1"/>
      </w:pPr>
      <w:r>
        <w:t xml:space="preserve">top 5 me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r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os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r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69,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16,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16,6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114,6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36,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15,5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6,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nsetron (80,7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23,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 Chloride (9,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5,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64,9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 (20,9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5,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4,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3,7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xamethasone (20,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rin (2,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 (1,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in (6,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7,2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xacillin (1,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1,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4,3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4,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 (1,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epitant (3,1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floxacin (4,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nitol 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onavir (2,7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grastim (1,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ncristine (4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dalafil (2,6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 D Immune Globulin (1,5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clophosphamide (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2,4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bepoetin Alfa (1,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ldenafil (2,2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1,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phenolate Mofetil (4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athioprine 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trexate (2,2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rolimus (1,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daxomicin (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ulinum Toxin Type A (1,7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 (1,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 G (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o D Immune Globulin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tazidime (1,6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desivir (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ograstim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lamer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tuximab (1,504)</w:t>
            </w:r>
          </w:p>
        </w:tc>
      </w:tr>
    </w:tbl>
    <w:bookmarkEnd w:id="20"/>
    <w:bookmarkStart w:id="27" w:name="X23a2756f40d239a0716394195a2f88b93fa3700"/>
    <w:p>
      <w:pPr>
        <w:pStyle w:val="Heading1"/>
      </w:pPr>
      <w:r>
        <w:t xml:space="preserve">ATC Group A: ALIMENTARY TRACT AND METABOLISM</w:t>
      </w:r>
    </w:p>
    <w:p>
      <w:pPr>
        <w:pStyle w:val="FirstParagraph"/>
      </w:pPr>
      <w:r>
        <w:drawing>
          <wp:inline>
            <wp:extent cx="5334000" cy="8667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667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37819d194423f18c4ab35244e3b0c5b1922a045"/>
    <w:p>
      <w:pPr>
        <w:pStyle w:val="Heading1"/>
      </w:pPr>
      <w:r>
        <w:t xml:space="preserve">ATC Group B: BLOOD AND BLOOD FORMING ORGA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7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atc-group-c-cardiovascular-system"/>
    <w:p>
      <w:pPr>
        <w:pStyle w:val="Heading1"/>
      </w:pPr>
      <w:r>
        <w:t xml:space="preserve">ATC Group C: CARDIOVASCULAR SYSTEM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8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atc-group-d-dermatologicals"/>
    <w:p>
      <w:pPr>
        <w:pStyle w:val="Heading1"/>
      </w:pPr>
      <w:r>
        <w:t xml:space="preserve">ATC Group D: DERMATOLOGICAL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9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X49698f67fee81a1a679d31c21f51146b7a5e4a1"/>
    <w:p>
      <w:pPr>
        <w:pStyle w:val="Heading1"/>
      </w:pPr>
      <w:r>
        <w:t xml:space="preserve">ATC Group G: GENITO URINARY SYSTEM AND SEX HORMONES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549555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0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X3e0fc321274d8c8145998915b9c849685bc1510"/>
    <w:p>
      <w:pPr>
        <w:pStyle w:val="Heading1"/>
      </w:pPr>
      <w:r>
        <w:t xml:space="preserve">ATC Group H: SYSTEMIC HORMONAL PREPARATIONS, EXCL. SEX HORMONES AND INSULI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1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Xa6edc8778f3b0b1ad04439010dad1444052c867"/>
    <w:p>
      <w:pPr>
        <w:pStyle w:val="Heading1"/>
      </w:pPr>
      <w:r>
        <w:t xml:space="preserve">ATC Group J: ANTIINFECTIVES FOR SYSTEMIC USE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2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atc-group-l01-antineoplastic-agents"/>
    <w:p>
      <w:pPr>
        <w:pStyle w:val="Heading1"/>
      </w:pPr>
      <w:r>
        <w:t xml:space="preserve">ATC Group L01: Antineoplastic agent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3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tc-group-l02-endocrine-therapy"/>
    <w:p>
      <w:pPr>
        <w:pStyle w:val="Heading1"/>
      </w:pPr>
      <w:r>
        <w:t xml:space="preserve">ATC Group L02: Endocrine thera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00100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4-1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0"/>
    <w:bookmarkStart w:id="87" w:name="atc-group-l03-immunostimulants"/>
    <w:p>
      <w:pPr>
        <w:pStyle w:val="Heading1"/>
      </w:pPr>
      <w:r>
        <w:t xml:space="preserve">ATC Group L03: Immunostimulant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5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4" w:name="atc-group-l04-immunosuppressants"/>
    <w:p>
      <w:pPr>
        <w:pStyle w:val="Heading1"/>
      </w:pPr>
      <w:r>
        <w:t xml:space="preserve">ATC Group L04: Immunosuppressants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6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6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1" w:name="atc-group-m-musculo-skeletal-system"/>
    <w:p>
      <w:pPr>
        <w:pStyle w:val="Heading1"/>
      </w:pPr>
      <w:r>
        <w:t xml:space="preserve">ATC Group M: MUSCULO-SKELETAL SYSTEM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7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atc-group-n-nervous-system"/>
    <w:p>
      <w:pPr>
        <w:pStyle w:val="Heading1"/>
      </w:pPr>
      <w:r>
        <w:t xml:space="preserve">ATC Group N: NERVOUS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results_summary_files/figure-docx/unnamed-chunk-18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5"/>
    <w:bookmarkStart w:id="112" w:name="atc-group-r-respiratory-system"/>
    <w:p>
      <w:pPr>
        <w:pStyle w:val="Heading1"/>
      </w:pPr>
      <w:r>
        <w:t xml:space="preserve">ATC Group R: RESPIRATORY SYSTEM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9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19-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9" w:name="atc-group-s-sensory-organs"/>
    <w:p>
      <w:pPr>
        <w:pStyle w:val="Heading1"/>
      </w:pPr>
      <w:r>
        <w:t xml:space="preserve">ATC Group S: SENSORY ORGAN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0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0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6" w:name="atc-group-v-various"/>
    <w:p>
      <w:pPr>
        <w:pStyle w:val="Heading1"/>
      </w:pPr>
      <w:r>
        <w:t xml:space="preserve">ATC Group V: VARIOU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1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5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esults_summary_files/figure-docx/unnamed-chunk-21-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table-characteristics"/>
    <w:p>
      <w:pPr>
        <w:pStyle w:val="Heading1"/>
      </w:pPr>
      <w:r>
        <w:t xml:space="preserve">Tabl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c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4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 (95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4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58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tacep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28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47 (66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9 (32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77 (8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 (14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atacep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28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7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28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8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6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bemacicl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7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69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30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 (99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9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37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 (62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6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5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50 (8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50 (47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1 (52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8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5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54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dali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5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3 (85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7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9 (51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8 (48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32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 (67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27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7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 (62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29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 (44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0 (55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3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67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lem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5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83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9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4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5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61 (1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533 (4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555 (38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704 (4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045 (52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0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,340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869 (43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580 (56.8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[0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35 (51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19 (34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5 (13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235 (4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254 (56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37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5 (11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728 (46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930 (4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23 (4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80 (50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0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01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5 (4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82 (5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mika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0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45 (42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21 (3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7 (19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45 (45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88 (54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akinr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7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07 (8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0 (1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59 (45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3 (54.4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akinr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77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20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5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5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idula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1 (7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2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5 (3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0 (65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nidula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78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1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3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66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[23 - 3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 (8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 (33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3 (66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2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8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84 (36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0 (63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41 (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653 (74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49 (17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946 (4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397 (51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7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84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8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3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60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5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 (54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prepitan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5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 (7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85 (72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 (1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4 (49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1 (50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xicabtagene_ciloleuc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1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66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58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xicabtagene_ciloleuc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1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66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58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citi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62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88 (34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62 (65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34 (4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30 (5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citi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8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47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 (52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4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59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9 (6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8 (37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01 (56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13 (43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6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0 (9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 (5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 (4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5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14 (55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8 (44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5 (4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0 (54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28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70 (78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6 (16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2 (60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6 (39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5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65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2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54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 (45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6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29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4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52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zathiop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5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8 (78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1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 (59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 (40.0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0 (8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11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 (40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 (59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6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4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53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 (88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1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4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59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asili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5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4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nda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1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1 (57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 (4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5 (4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5 (56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nda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57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4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4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8 (55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vac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1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0 (63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1 (36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30 (76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2 (23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evac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 (68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30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7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2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c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7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91 (90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9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2 (2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0 (71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c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87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12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25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 (74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18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18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6 (69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11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3 (56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43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i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28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13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6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19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50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9.5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97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4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21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1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6 (88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1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6 (53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8 (46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9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41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leomy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22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91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54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45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rte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6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53 (50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13 (49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21 (3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52 (63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rtezom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56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4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(38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 (61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6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0 (9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4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 (56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835 (8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53 (17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119 (74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4 (25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4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 (99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44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55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otulinum_toxin_type_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37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0 (78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 (2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92 (63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 (36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ntuximab_ved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7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 (74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17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4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 (58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ntuximab_ved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5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6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79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13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4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55.4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nnabidio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[21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5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90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 (3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67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nnabidio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5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8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7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40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59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plac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3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7 (78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16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2 (6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0 (32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plac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30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82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1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6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33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1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3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8 (48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 (51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4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40 (5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42 (44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399 (79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3 (20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48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51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bopla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6 (53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 (4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3 (7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 (27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fil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60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02 (5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9 (47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0 (38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1 (61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82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7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3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6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r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82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7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3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6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31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9 (71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 (17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6 (40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8 (59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35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33 (4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24 (53.6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9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1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8 (51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6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1 (43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0 (56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25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47 (12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879 (68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14 (19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37 (43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03 (56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28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6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(22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58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4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 (5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54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aspofung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7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7 (6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 (26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 (4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8 (57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1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8 (29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10 (4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78 (2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20 (4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86 (51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824 (99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43 (4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00 (53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6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6 (4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364 (55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330 (39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99 (47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961 (52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2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2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 (4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34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45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 (54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99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46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 (53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eftazidim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0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8 (51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 (45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6 (46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2 (53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61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93 (3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52 (6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71 (61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77 (38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2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 (2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79 (7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9 (6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 (36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[59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 (39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60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 (65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34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7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 (4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55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 (56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43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nacalce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6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50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4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60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9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spla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9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0 (8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00 (6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69 (24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2 (5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27 (49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ispla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6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9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6 (69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 (21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3 (4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9 (50.3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adri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5 (91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8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6 (67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32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adri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34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 (93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6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 (75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5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bicista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2 (87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12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29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71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bicista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6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94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74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0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09 (42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01 (3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8 (1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13 (54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55 (45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95 (9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3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4 (51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32 (48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22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19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 (5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1 (2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 (58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 (41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1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3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42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2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2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47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ist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8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9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 (39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53 (60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5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5 (57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1 (37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8 (44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6 (55.8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 (58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phosph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2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9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 (58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31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46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 (53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136 (6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58 (2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69 (46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95 (53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66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166 (37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03 (62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5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6 (8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42 (8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5 (9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73 (38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90 (61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4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2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4 (73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24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43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 (56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36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63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clospo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5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4 (8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1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 (38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5 (61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8 (4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1 (5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2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 (8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17 (77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 (14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58 (45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27 (54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39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60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ytar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29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 (72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18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 (3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 (60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arbaz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18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8 (19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95 (71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 (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56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8 (43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arbaz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[19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18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74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7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 (55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44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ctin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4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 (55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lfampri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51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35 (76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 (23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85 (66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1 (33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lfampri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7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79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 (60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39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atu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15 (5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88 (48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02 (36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03 (63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atu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5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 (5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 (4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3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64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5 (56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2 (43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23 (43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3 (56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08 (99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59 (68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9 (31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8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5 (42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8 (57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 (38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 (61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 (52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46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39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 (60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5 (5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 (40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 (4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0 (56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5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52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47.3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7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41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5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 (3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 (60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bepoetin_alf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7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43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43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6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72 (75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1 (24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0 (4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3 (53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8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 (85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14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 (4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 (51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 (8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14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7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run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7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 (89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10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34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65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uno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21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 (14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 (7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3 (44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6 (55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auno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19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(18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7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10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41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58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asiro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30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5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0 (83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1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2 (59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 (40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asiro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29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9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73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16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5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44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feroxam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8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2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5 (8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 (6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 (39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[72 - 9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21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1 (7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 (73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26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3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2 (51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00 (4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08 (85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 (14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[75 - 9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1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 (81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 (74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 (25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nos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48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51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8 (7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25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3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109 (1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,145 (52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914 (36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,474 (46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694 (53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,299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197 (4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480 (56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 (1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877 (38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000 (6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949 (4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15 (52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,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4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576 (8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,381 (6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,451 (26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,751 (5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,657 (47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9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23 (3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430 (50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87 (18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088 (48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752 (51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454 (9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 (0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795 (4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803 (56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47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 (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18 (42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0 (50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7 (4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27 (51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amethaso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,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195 (1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,809 (6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909 (1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750 (55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,163 (44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razoxa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12 - 2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4 (64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 (34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 (44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4 (55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exrazoxa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[13 - 2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57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42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4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54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imethyl_fumarat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39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67 (96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36 (71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1 (28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imethyl_fumarat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33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9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74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25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cetax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1 (56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4 (41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 (4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3 (58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cetax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2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 (57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4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46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 (53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14 (8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8 (1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20 (36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73 (63.8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48 (85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 (14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 (2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15 (76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4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 (8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12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37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62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lu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44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9 (9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2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9 (79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avi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7 (9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9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25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4 (74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avi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 (92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7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25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74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[17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3 (2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89 (74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47 (5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3 (44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30 (98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8 (4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5 (5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rnase_alf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3 - 3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1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56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36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 (63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0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88 (17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98 (6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60 (14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49 (4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97 (52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3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62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1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 (16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2 (6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15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 (47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6 (52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pegylated_liposoma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 (46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1 (53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3 (9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7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oxorubicin_pegylated_liposoma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8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52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93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6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upil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8 - 1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49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50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durval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2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 (55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1 (44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 (56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 (43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favirenz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51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 (87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12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1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 (80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ltrombopag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7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5 (74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4 (24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1 (51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7 (48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ltrombopag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2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6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29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2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47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mtricit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4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63 (86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4 (13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7 (27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28 (72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mtricit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5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63 (91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8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 (25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2 (74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85 (5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04 (4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80 (42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35 (57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7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6 (7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7 (23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9 (35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0 (64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8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41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35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64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tec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9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 (67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 (31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45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 (54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zalut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5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 (26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 (73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8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zalut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5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28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8 (7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38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 (4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5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 (52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47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2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36 (50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6 (4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30 (4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35 (50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46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37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60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5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8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etin_bet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51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47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43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56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prosteno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 (6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 (34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41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7 (58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oprosteno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7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2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1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58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re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7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49 (9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5 (77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22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re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6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9 (92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7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1 (7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22.8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anercept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26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3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5 (8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 (13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3 (6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5 (39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anercept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18 - 5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15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71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13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 (67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32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8 (4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5 (56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6 - 3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38 (34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43 (60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1 (5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60 (43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42 (56.4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1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4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56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opos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18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 (22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 (66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1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3 (44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2 (55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i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[67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2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75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3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62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i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69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18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8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4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59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vii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[71 - 8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6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8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9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vii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[71 - 8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1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8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1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58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[71 - 8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6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8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59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ctor_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[71 - 8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1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8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1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58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brinoge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3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2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 (76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21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 (45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8 (54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brinoge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35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3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 (7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23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53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46.5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8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3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9 (6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8 (53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7 (46.9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4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 (25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9 (74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7 (54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0 (45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46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8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2 (40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8 (50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2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58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[54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43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6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6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43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[66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24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74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4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daxom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36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7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1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1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45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4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4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513 (75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73 (24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338 (4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871 (56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1 (43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2 (5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 (49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5 (50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9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96 (4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466 (72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20 (23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694 (48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888 (51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0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0 (67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4 (32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7 (47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7 (52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6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 (4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5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 (5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44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l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1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4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25 (67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84 (2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69 (5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42 (49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ingolimo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42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0 (97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1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 (67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 (32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8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86 (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,656 (52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662 (44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591 (37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713 (62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0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86 (99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(0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63 (47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73 (52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6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92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,172 (5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265 (3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527 (61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09 (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450 (65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16 (26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432 (45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843 (54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8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 (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023 (52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53 (4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62 (3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213 (64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0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1 (99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2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4 (53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0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94 (4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9 (51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94 (4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84 (58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oxacill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28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94 (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65 (7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22 (2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759 (49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22 (50.9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35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2 (64.4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6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09 (79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 (13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53 (38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12 (61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3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64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ludar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(7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 (73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19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 (38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9 (61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osaprepitant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61 (99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59 (38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3 (61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remane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91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8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 (8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9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remane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34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92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7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7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26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lcane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3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4 (86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1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9 (77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9 (22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lcane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41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 (87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2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 (76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23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ncicl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1 (69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 (2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 (52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 (47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ancicl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1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6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(28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46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3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mcita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2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64 (61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42 (36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59 (5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7 (41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emcita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9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3 (61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3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56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 (43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glatirame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8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3 (9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4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6 (75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24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1 (2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166 (54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197 (43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096 (2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878 (71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,414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933 (5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557 (49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0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3 (42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33 (41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9 (1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68 (47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17 (52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0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452 (54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422 (4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256 (29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734 (70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99 (9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3 (4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7 (56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epar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0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 (28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3 (4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0 (2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 (43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8 (56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26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 (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53 (58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24 (35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69 (5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63 (40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5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 (4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42 (6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7 (34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85 (5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91 (48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24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1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45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 (3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51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 (48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ydroxyure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3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 (58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38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48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51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bru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1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3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1 (67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 (41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4 (58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darubi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5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3 (84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1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 (43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 (56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darubi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29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 (77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1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5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4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fosf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5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3 (3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59 (62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1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52 (41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03 (58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fosf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[1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34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62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3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 (41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58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a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 (5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0 (45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7 (46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2 (53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ati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9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52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38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5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54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26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15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 (56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0 (27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2 (50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1 (49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3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22 (9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8 (49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2 (50.2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7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435 (6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938 (3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990 (45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538 (54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23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2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 (5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2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4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51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6 (99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44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55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mmunoglobulin_g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8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7 (66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 (25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 (4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 (50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12 - 1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84 (86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 (11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5 (4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9 (59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[10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35 (98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1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9 (44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0 (55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2 - 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7 (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041 (88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 (6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12 (45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11 (54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[13 - 2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58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3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5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3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60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9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99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4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55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lix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[19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12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 (83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 (4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50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terferon_beta_1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8 (86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13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0 (76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23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rinoteca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4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 (1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58 (6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3 (2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43 (46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7 (53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rinoteca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3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66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27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46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53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vacafto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22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 (9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88 (9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9 (54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9 (45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vacafto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[17 - 3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25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74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52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47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xazom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9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1 (47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1 (52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 (27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 (72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2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1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98 (77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7 (2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0 (37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1 (62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2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54 (70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5 (2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2 (3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05 (66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5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 (7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4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39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60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mivud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 (85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1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 (27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0 (72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6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58 (5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6 (4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48 (38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56 (61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5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 (5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4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4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 (59.7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1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36 (9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48 (4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4 (58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[8 - 4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 (63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 (29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7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 (4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6 (58.4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 (99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36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63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no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6 - 4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6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(25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5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4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54.8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4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84 (81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 (1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7 (4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04 (52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3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1 (13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33 (81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3 (5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3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56 (63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8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1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6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53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termo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[24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10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84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5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38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61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4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0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394 (40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,309 (59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865 (51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902 (48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4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88 (2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777 (73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91 (53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582 (46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0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56 (67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5 (3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24 (53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9 (46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5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0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61 (4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76 (5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7 (4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37 (50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 (30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29 (69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5 (51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 (48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evofloxa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5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1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 (63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34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50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 (49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omu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7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(3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0 (84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12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 (40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0 (59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omu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4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 (8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12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36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63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5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 (8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(18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4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57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6 (99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7 (41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1 (58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5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9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4 (7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1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7 (47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1 (52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76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2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38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61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6 (9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 (4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 (5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annito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9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4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 (7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1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 (48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4 (51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lphala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8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9 (79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 (1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 (36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 (63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lphala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9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1 (79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1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 (36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9 (63.0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4 (44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2 (55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18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 (23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2 (62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14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7 (46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4 (53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41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58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rcaptopur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5 - 3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35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55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8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39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60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8 (7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20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 (5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 (44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5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5 (37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0 (62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 [19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7 (21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16 (7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1 (5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9 (4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95 (53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4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78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(21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52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47.8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4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56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sna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21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18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 (73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8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 (4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0 (57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[56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3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 (5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 (6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 (33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43 (37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66 (62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35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49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50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 (7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 (2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23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48 (13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31 (6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98 (19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10 (56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067 (43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46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2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44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 (53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6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3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 (5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32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53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46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7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22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hotrexat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[27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 (11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81 (66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5 (22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44 (60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5 (39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xile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[31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1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9 (83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15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33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 (66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cafung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5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83 (67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91 (31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88 (38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42 (61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cafung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6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1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0 (66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3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 (39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 (60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olnupi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 (57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 (42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6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 (38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olnupi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 (5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4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 (6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4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 (1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825 (7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17 (2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721 (47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580 (52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[3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061 (9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0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850 (37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225 (62.9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5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61 (53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94 (4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9 (4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72 (59.5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25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3 (9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01 (7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06 (15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926 (45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74 (54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6 (7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1 (20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9 (4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0 (53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42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0 (57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 (58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3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 (4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53.7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ycophenolate_mofet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32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6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4 (72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 (2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6 (5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 (46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ata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[32 - 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77 (99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03 (71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9 (28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nteda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5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3 (25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5 (74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4 (35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4 (64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nteda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5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25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 (7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8 (34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65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rapar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3 - 7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32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3 (67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ic_ox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0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9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7 (6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2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 (42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57.9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ic_ox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37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2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7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2 (9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 (88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11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[12 - 4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4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2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 (57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(42.0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(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 (93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 (92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7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trous_ox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[10 - 3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59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52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47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ivol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5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(4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 (53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6 (42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 (36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1 (63.1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inu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3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8 (67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7 (31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5 (44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1 (55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binu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0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64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3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4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54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re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3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82 (98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59 (63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4 (36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re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9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 (9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 (6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33.4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2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1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01 (58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78 (40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68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49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0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 (32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 (58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 (37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3 (62.4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 (57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 (41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7 (4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1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ctreot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7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52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6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fatum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34 - 4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42 (9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70 (74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 (25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fatum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3 - 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2 (99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3 (74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2 (25.5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lapar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9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6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 (3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5 (97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2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lapar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7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9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(94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ma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29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3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 (92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 (7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28.4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11 (4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,716 (69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966 (2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,897 (6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,896 (39.9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,515 (99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5 (0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497 (43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,713 (56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38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5 (1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,958 (58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244 (39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,963 (67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154 (32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,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,332 (7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,469 (6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,920 (23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,263 (57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,458 (42.5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,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30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47 (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,992 (7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433 (2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,409 (59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,463 (40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902 (99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0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11 (4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021 (56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 (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38 (58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61 (38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288 (6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365 (38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ndansetro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,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[30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73 (10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,788 (6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741 (20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,017 (57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,685 (42.9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clitaxe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(0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736 (6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81 (38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129 (87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01 (12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clitaxe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3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5 (61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 (38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3 (8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 (14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4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 (58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6 - 3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2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 (67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3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43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56.9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aspargas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4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59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38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61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16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9 (27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9 (55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 (1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 (4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5 (52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filgrastim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16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29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 (53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(16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 (43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 (56.0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ginterferon_alfa_2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 (69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3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 (5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49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bro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4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20 (51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9 (4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6 (59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7 (40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bro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4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5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4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(59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 (40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etrexe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8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 (43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9 (56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 (56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 (43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metrexed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8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47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52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51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48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er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9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1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0 (76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7 (22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59 (97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2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erixafo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76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22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35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 (64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lerixafo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2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74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4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36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 (63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latuzumab_vedot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 (54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 (45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 (45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 (54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latuzumab_vedot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54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(4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46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53.7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m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62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0 (40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85 (59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6 (35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9 (64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m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[59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5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4.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38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61.3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9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3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53 (6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65 (30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05 (4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5 (56.3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628 (98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1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51 (39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456 (60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8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3 (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848 (6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88 (28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30 (41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239 (58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9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6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6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 (32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0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59.4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[3 - 1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8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(61.3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osaconazol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6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6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9 (65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 (28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 (4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 (59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otein_c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[53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30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 (6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33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66.5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rotein_c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 [71 - 8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 (8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41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8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8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9 (7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2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8 (46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1 (53.9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4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6 (87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11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22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 (77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1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88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3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60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ltegr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[26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 (94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4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 (28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 (71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3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1 (65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8 (3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 (30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1 (69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6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 (6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21 (6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3 (31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3 (36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71 (63.6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3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6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 (37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34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65.8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asburicas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3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 (5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 (6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 (33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39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 (60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gorafe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48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3 (63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 (34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 (55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44.2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gorafe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1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 (58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(39.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5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49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1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 (1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1 (3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71 (6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37 (49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51 (50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 (36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 (6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 (5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49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2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3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5 (45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4 (51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1 (4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1 (54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60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1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 (33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4 (65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1 (50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49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[59 - 7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3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61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(5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49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emdesi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[53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3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 (4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 (52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 (4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1 (53.2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6 (99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1 (9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31 - 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56 (9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59 (99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[2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5 (99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0 (99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6 - 3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 (100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ho_d_immune_globul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31 - 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5 (9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7 (99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54 (75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7 (23.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1 (48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6 (51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11 (62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48 (37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18 (5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43 (4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6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83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5.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(4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 (57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ona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47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62 (6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8 (35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1 (56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1 (43.2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[31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(5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 (75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19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 (58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41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5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16 (9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0 (49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7 (50.7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4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1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188 (65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35 (32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911 (52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91 (47.7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2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5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66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(28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56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(43.9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5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 (47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 (52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itux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1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2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5 (66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 (31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4 (51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0 (48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omiplostim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6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1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1 (76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21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 (58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(41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ruxoli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8 (7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 (2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 (2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2 (7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apropter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26 - 4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5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 (46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apropter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25 - 4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61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38.5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cuki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8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1 (89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10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 (56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43.6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cuki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35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90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9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(53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46.8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52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(0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577 (5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536 (43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526 (43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612 (56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4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50 (54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49 (4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2 (53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97 (46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55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1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6 (6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 (38.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 (4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58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0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8 (60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39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7 (40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6 (59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velamer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2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5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4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48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 (51.3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[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6 (3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67 (52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6 (17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9 (5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0 (45.9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26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199 (57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65 (42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5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4 (17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01 (54.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07 (27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3 (18.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99 (81.8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7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4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58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(26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(48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 (51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52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47.3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ldenaf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52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0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3 (66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2 (3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2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2 (97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ponimod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9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 (88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(11.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 (7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27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ponimod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8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to 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91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(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72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(27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,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46 - 7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980 (7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,780 (45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,803 (47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,020 (42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,543 (57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0 -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,614 (9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 (0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(0.0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680 (45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,645 (54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9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6 (0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,722 (3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,971 (6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,722 (43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,347 (57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,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35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,462 (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6,473 (61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,427 (30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4,237 (52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3,125 (48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,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3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04 (6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683 (56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590 (3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364 (5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313 (47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0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551 (98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 (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38 (43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99 (56.4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60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 (1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18 (33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35 (65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97 (46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555 (53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dium_chlor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,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[30 - 6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,743 (8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,170 (69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,753 (22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,963 (54.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,703 (45.0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matrop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3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 (8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53 (82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 (8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 (43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 (56.3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matrop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[17 - 3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(2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68.0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3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 (42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57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trovi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9 (56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8 (41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7 (51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1 (48.2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otrovi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4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1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7 (55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5 (42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3 (50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9 (49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5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 (1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999 (7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28 (22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,821 (45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,981 (54.5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5 - 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,691 (99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(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8 (41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484 (58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8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0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04 (60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1 (39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52 (42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74 (57.7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[22 - 6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2 (1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093 (72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7 (14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13 (49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29 (50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41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32 (79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 (16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 (41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9 (58.0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4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 (9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 (43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 (56.5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3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 (65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32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41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 (58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crolimus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[23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 (16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96 (70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0 (1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85 (57.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5 (42.5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dalaf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5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3 (66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73 (34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1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094 (98.0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adalaf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[56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40 (65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1 (34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(0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40 (99.5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mozol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4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 (4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29 (82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 (12.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2 (36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0 (63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mozol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 [3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9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 (72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(17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 (38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61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afena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50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688 (86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 (13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2 (28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99 (71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afena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47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8 (85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 (14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2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6 (75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3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17 (8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 (1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 (25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62 (74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disoproxil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[41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(0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635 (87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5 (12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2 (29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46 (70.5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disoproxil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3 - 5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0 (94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(5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 (2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6 (71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enof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 to 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83.0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16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 (33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 (66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alidomid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48 - 6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0 (82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 (17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 (3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 (61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alidomid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 [50 - 6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to 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(75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 (24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34.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65.1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hiotepa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2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6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9 (77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1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36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 (63.1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gecycline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 (32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09 (67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9 (51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9 (48.6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gecycline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 [62 - 8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 (29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69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(54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5.1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[8 - 2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64 (55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20 (40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3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11 (48.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00 (51.2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 [5 - 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75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709 (53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6 (46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bramy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[5 - 3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 (63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(29.0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7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49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 [51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 (51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 (48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45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 (54.1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[7 - 1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 (72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27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27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 (4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78 (68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21 (27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45 (7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5 (24.1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4 - 7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 (4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51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 (4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55.5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[6 - 1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 (57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 (42.0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ci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0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 (6.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 (57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 (35.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 (56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 (43.4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lvapta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 [59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 (3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 (62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 (46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 (53.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olvapta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 [63 - 8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to 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3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 (69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 (48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(51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rastu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8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(0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266 (72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 (2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18 (93.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 (6.8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rastu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[48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 (79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 (19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87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2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padacitini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 [2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2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9 (93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3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 (40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8 (59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padacitini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 [25 - 4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to 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(2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 (95.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5 (58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stekin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 [28 - 5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(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 (84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 (1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8 (45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8 (54.3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stekin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6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 (4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2 (86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9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 (48.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 (51.0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[33 - 6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 (1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69 (7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6 (13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18 (54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1 (45.9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 [31 - 5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 (16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 (71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(12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 (40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 (59.4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[37 - 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 (80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15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49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 (50.7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lganciclovir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 [26 - 5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 (12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 (79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(7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(45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 (54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 [47 - 7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6 (6.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475 (50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670 (43.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572 (43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259 (56.8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484 (99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 (0.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566 (42.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,971 (57.7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 [58 - 8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0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28 (35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,839 (6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482 (51.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,246 (48.9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31 - 7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31 (14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295 (50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96 (35.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125 (48.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397 (51.6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,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[43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8 (8.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63 (50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95 (40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83 (44.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53 (55.0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[0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10 (99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(0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3 (42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 (57.2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IDR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[55 - 8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0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 (40.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0 (5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7 (51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2 (49.0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ancomycin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 [34 - 7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 (12.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8 (54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6 (33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2 (49.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7 (50.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dolizumab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6 - 5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 (3.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168 (85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 (10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2 (45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07 (54.4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dolizumab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 [26 - 5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 (4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 (80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15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9 (42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 (57.1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5 (49.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9 (5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4 (38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90 (61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 (0.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315 (47.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503 (51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951 (40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886 (59.6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[57 - 7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 (47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(52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 (37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62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enetoclax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 [56 - 7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 (5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 (46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 (38.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 (61.3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bla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[23 - 5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 (7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3 (83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 (9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0 (4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7 (5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bla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 [23 - 5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 (87.0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(10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(50.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 (49.6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2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1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684 (45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027 (54.6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 [16 - 4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129 (3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826 (56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5 (11.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,958 (43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792 (56.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 -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 (42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2 (57.4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crist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 [17 - 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to 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1 (28.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3 (55.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 (15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6 (4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2 (56.4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orelbine_all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[40 - 6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 (8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6 (56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8 (35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8 (55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5 (44.7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inorelbine_first; UCL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 [34 - 6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 (11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55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32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 (54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 (45.2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all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3 - 6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 (2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530 (69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 (28.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4 (33.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469 (66.6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all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1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,232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345 (41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887 (58.3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first; Bar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 [40 - 6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to 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(4.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to 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 (70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 to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25.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 (36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 (63.2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9E9E9"/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voriconazole_first; GOS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 - 1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37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 (62.96%)</w:t>
            </w:r>
          </w:p>
        </w:tc>
      </w:tr>
    </w:tbl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summary</dc:title>
  <dc:creator/>
  <cp:keywords/>
  <dcterms:created xsi:type="dcterms:W3CDTF">2025-06-27T10:46:13Z</dcterms:created>
  <dcterms:modified xsi:type="dcterms:W3CDTF">2025-06-27T10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